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plot_confidence_EU27.R</w:t>
      </w:r>
    </w:p>
    <w:p>
      <w:pPr>
        <w:pStyle w:val="Author"/>
      </w:pPr>
      <w:r>
        <w:t xml:space="preserve">UTENTE</w:t>
      </w:r>
    </w:p>
    <w:p>
      <w:pPr>
        <w:pStyle w:val="Date"/>
      </w:pPr>
      <w:r>
        <w:t xml:space="preserve">2024-11-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ricamento pacchetto: 'xlsx'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openxls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eateWorkbook, loadWorkbook, read.xlsx, saveWorkbook, write.xlsx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plot_confidence_EU27.R</dc:title>
  <dc:creator>UTENTE</dc:creator>
  <cp:keywords/>
  <dcterms:created xsi:type="dcterms:W3CDTF">2024-11-18T15:21:40Z</dcterms:created>
  <dcterms:modified xsi:type="dcterms:W3CDTF">2024-11-18T15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8</vt:lpwstr>
  </property>
</Properties>
</file>